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E1E4A6" w14:textId="21F1342A" w:rsidR="00F60A31" w:rsidRDefault="00F60A31" w:rsidP="00016678">
      <w:pPr>
        <w:pStyle w:val="Heading1"/>
      </w:pPr>
      <w:r>
        <w:t>Projektbeschreibung</w:t>
      </w:r>
    </w:p>
    <w:p w14:paraId="4CC7A715" w14:textId="33A8B097" w:rsidR="00F60A31" w:rsidRDefault="00F60A31">
      <w:r>
        <w:t>Druckkopf für einen 3D Drucker. Am Druckkopf sind angebracht:</w:t>
      </w:r>
    </w:p>
    <w:p w14:paraId="0ABC7A8F" w14:textId="77777777" w:rsidR="00016678" w:rsidRDefault="00F60A31" w:rsidP="00016678">
      <w:pPr>
        <w:pStyle w:val="ListParagraph"/>
        <w:numPr>
          <w:ilvl w:val="0"/>
          <w:numId w:val="1"/>
        </w:numPr>
      </w:pPr>
      <w:r>
        <w:t>4 Lüfter</w:t>
      </w:r>
    </w:p>
    <w:p w14:paraId="5DE7D874" w14:textId="19772468" w:rsidR="00F60A31" w:rsidRDefault="00F60A31" w:rsidP="00016678">
      <w:pPr>
        <w:pStyle w:val="ListParagraph"/>
        <w:numPr>
          <w:ilvl w:val="0"/>
          <w:numId w:val="1"/>
        </w:numPr>
      </w:pPr>
      <w:r>
        <w:t xml:space="preserve">1 </w:t>
      </w:r>
      <w:proofErr w:type="spellStart"/>
      <w:r>
        <w:t>Servo</w:t>
      </w:r>
      <w:proofErr w:type="spellEnd"/>
    </w:p>
    <w:p w14:paraId="38927EB2" w14:textId="032F9E0B" w:rsidR="00F60A31" w:rsidRDefault="00F60A31" w:rsidP="00F60A31">
      <w:pPr>
        <w:pStyle w:val="ListParagraph"/>
        <w:numPr>
          <w:ilvl w:val="0"/>
          <w:numId w:val="1"/>
        </w:numPr>
      </w:pPr>
      <w:r>
        <w:t>1 Schrittmotor</w:t>
      </w:r>
    </w:p>
    <w:p w14:paraId="1A3B3AA5" w14:textId="3F7E065E" w:rsidR="00F60A31" w:rsidRDefault="00F60A31" w:rsidP="00F60A31">
      <w:pPr>
        <w:pStyle w:val="ListParagraph"/>
        <w:numPr>
          <w:ilvl w:val="0"/>
          <w:numId w:val="1"/>
        </w:numPr>
      </w:pPr>
      <w:r>
        <w:t xml:space="preserve">4 Temperatur </w:t>
      </w:r>
      <w:proofErr w:type="spellStart"/>
      <w:r>
        <w:t>sensoren</w:t>
      </w:r>
      <w:proofErr w:type="spellEnd"/>
    </w:p>
    <w:p w14:paraId="53F2AC45" w14:textId="779D4B11" w:rsidR="00F60A31" w:rsidRDefault="00F60A31" w:rsidP="00F60A31">
      <w:r>
        <w:t xml:space="preserve">Zur Ansteuerung des Druckkopfes wird ein Raspberry Pi verwendet, auf welchem die Firmware Klipper installiert ist. Dieser kommuniziert mit einer </w:t>
      </w:r>
      <w:proofErr w:type="gramStart"/>
      <w:r>
        <w:t>USB Verbindung</w:t>
      </w:r>
      <w:proofErr w:type="gramEnd"/>
      <w:r>
        <w:t xml:space="preserve"> mit dem Mainboard des 3D Druckers. </w:t>
      </w:r>
    </w:p>
    <w:p w14:paraId="10DA5B43" w14:textId="3D413269" w:rsidR="00F60A31" w:rsidRDefault="00F60A31" w:rsidP="00F60A31">
      <w:r>
        <w:t xml:space="preserve">Am Druckkopf ist ein zweites eigenentwickeltes Mainboard, das auch mit USB zum </w:t>
      </w:r>
      <w:proofErr w:type="spellStart"/>
      <w:r>
        <w:t>Raspbberry</w:t>
      </w:r>
      <w:proofErr w:type="spellEnd"/>
      <w:r>
        <w:t xml:space="preserve"> Pi verbunden ist.</w:t>
      </w:r>
    </w:p>
    <w:p w14:paraId="01E6F321" w14:textId="6AD9C15C" w:rsidR="00666639" w:rsidRDefault="00666639" w:rsidP="00F60A31">
      <w:r>
        <w:t xml:space="preserve">Auf dem zweiten Mainboard ist der </w:t>
      </w:r>
      <w:r w:rsidRPr="00666639">
        <w:t>ATMEGA328P-AN</w:t>
      </w:r>
      <w:r>
        <w:t xml:space="preserve">, um das Schaltbild zu entwickeln werden folgende </w:t>
      </w:r>
      <w:proofErr w:type="spellStart"/>
      <w:r>
        <w:t>schritte</w:t>
      </w:r>
      <w:proofErr w:type="spellEnd"/>
      <w:r>
        <w:t xml:space="preserve"> gemacht:</w:t>
      </w:r>
    </w:p>
    <w:p w14:paraId="5DDA62EC" w14:textId="77777777" w:rsidR="00016678" w:rsidRDefault="00016678" w:rsidP="00016678">
      <w:pPr>
        <w:pStyle w:val="Heading3"/>
      </w:pPr>
      <w:bookmarkStart w:id="0" w:name="stromversorgung"/>
      <w:r>
        <w:t xml:space="preserve">1. </w:t>
      </w:r>
      <w:r>
        <w:rPr>
          <w:b/>
          <w:bCs/>
        </w:rPr>
        <w:t>Stromversorgung</w:t>
      </w:r>
    </w:p>
    <w:p w14:paraId="1E11DB64" w14:textId="1AFFD056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Spannungsregler</w:t>
      </w:r>
      <w:r w:rsidRPr="00016678">
        <w:rPr>
          <w:lang w:val="de-AT"/>
        </w:rPr>
        <w:t xml:space="preserve">: </w:t>
      </w:r>
      <w:r w:rsidR="00666639">
        <w:rPr>
          <w:lang w:val="de-AT"/>
        </w:rPr>
        <w:t>Raspberry Pi</w:t>
      </w:r>
      <w:r w:rsidRPr="00016678">
        <w:rPr>
          <w:lang w:val="de-AT"/>
        </w:rPr>
        <w:t xml:space="preserve">12V </w:t>
      </w:r>
      <w:r w:rsidR="00666639">
        <w:rPr>
          <w:lang w:val="de-AT"/>
        </w:rPr>
        <w:t xml:space="preserve">-&gt; </w:t>
      </w:r>
      <w:r w:rsidRPr="00016678">
        <w:rPr>
          <w:lang w:val="de-AT"/>
        </w:rPr>
        <w:t>Spannungsregler, um die Spannung für den ATmega328 auf 5V zu senken</w:t>
      </w:r>
      <w:r w:rsidR="00666639">
        <w:rPr>
          <w:lang w:val="de-AT"/>
        </w:rPr>
        <w:t xml:space="preserve"> </w:t>
      </w:r>
    </w:p>
    <w:p w14:paraId="2E1A5522" w14:textId="68184036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Bypass-Kondensatoren</w:t>
      </w:r>
      <w:r w:rsidRPr="00016678">
        <w:rPr>
          <w:lang w:val="de-AT"/>
        </w:rPr>
        <w:t xml:space="preserve">: stabile Stromversorgung </w:t>
      </w:r>
      <w:r w:rsidR="00666639">
        <w:rPr>
          <w:lang w:val="de-AT"/>
        </w:rPr>
        <w:t>-</w:t>
      </w:r>
      <w:proofErr w:type="gramStart"/>
      <w:r w:rsidR="00666639">
        <w:rPr>
          <w:lang w:val="de-AT"/>
        </w:rPr>
        <w:t xml:space="preserve">&gt; </w:t>
      </w:r>
      <w:r w:rsidRPr="00016678">
        <w:rPr>
          <w:lang w:val="de-AT"/>
        </w:rPr>
        <w:t xml:space="preserve"> Kondensatoren</w:t>
      </w:r>
      <w:proofErr w:type="gramEnd"/>
      <w:r w:rsidRPr="00016678">
        <w:rPr>
          <w:lang w:val="de-AT"/>
        </w:rPr>
        <w:t xml:space="preserve"> (z. B. 0.1 µF und 10 µF) nahe dem ATmega328.</w:t>
      </w:r>
    </w:p>
    <w:p w14:paraId="4340CFF8" w14:textId="77777777" w:rsidR="00016678" w:rsidRDefault="00016678" w:rsidP="00016678">
      <w:pPr>
        <w:pStyle w:val="Heading3"/>
      </w:pPr>
      <w:bookmarkStart w:id="1" w:name="atmega328-schaltung"/>
      <w:bookmarkEnd w:id="0"/>
      <w:r>
        <w:t xml:space="preserve">2. </w:t>
      </w:r>
      <w:r>
        <w:rPr>
          <w:b/>
          <w:bCs/>
        </w:rPr>
        <w:t>ATmega328 Schaltung</w:t>
      </w:r>
    </w:p>
    <w:p w14:paraId="28773609" w14:textId="72176CA9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Taktgeber</w:t>
      </w:r>
      <w:r w:rsidRPr="00016678">
        <w:rPr>
          <w:lang w:val="de-AT"/>
        </w:rPr>
        <w:t>: Quarz (z. B. 16 MHz) mit zwei 22pF-Kondensatoren, um stabil zu laufen</w:t>
      </w:r>
    </w:p>
    <w:p w14:paraId="0060C20D" w14:textId="1B50D49B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proofErr w:type="spellStart"/>
      <w:r w:rsidRPr="00016678">
        <w:rPr>
          <w:b/>
          <w:bCs/>
          <w:lang w:val="de-AT"/>
        </w:rPr>
        <w:t>Reset</w:t>
      </w:r>
      <w:proofErr w:type="spellEnd"/>
      <w:r w:rsidRPr="00016678">
        <w:rPr>
          <w:b/>
          <w:bCs/>
          <w:lang w:val="de-AT"/>
        </w:rPr>
        <w:t>-Pin</w:t>
      </w:r>
      <w:r w:rsidRPr="00016678">
        <w:rPr>
          <w:lang w:val="de-AT"/>
        </w:rPr>
        <w:t xml:space="preserve">: </w:t>
      </w:r>
      <w:proofErr w:type="spellStart"/>
      <w:r w:rsidRPr="00016678">
        <w:rPr>
          <w:lang w:val="de-AT"/>
        </w:rPr>
        <w:t>Reset</w:t>
      </w:r>
      <w:proofErr w:type="spellEnd"/>
      <w:r w:rsidRPr="00016678">
        <w:rPr>
          <w:lang w:val="de-AT"/>
        </w:rPr>
        <w:t>-Pin mit Taster und einem Pull-</w:t>
      </w:r>
      <w:proofErr w:type="spellStart"/>
      <w:r w:rsidRPr="00016678">
        <w:rPr>
          <w:lang w:val="de-AT"/>
        </w:rPr>
        <w:t>up</w:t>
      </w:r>
      <w:proofErr w:type="spellEnd"/>
      <w:r w:rsidRPr="00016678">
        <w:rPr>
          <w:lang w:val="de-AT"/>
        </w:rPr>
        <w:t>-Widerstand (z. B. 10 k</w:t>
      </w:r>
      <w:r>
        <w:t>Ω</w:t>
      </w:r>
      <w:r w:rsidRPr="00016678">
        <w:rPr>
          <w:lang w:val="de-AT"/>
        </w:rPr>
        <w:t>), damit du den ATmega328 manuell zurücksetzen kannst.</w:t>
      </w:r>
    </w:p>
    <w:p w14:paraId="16D543D7" w14:textId="77777777" w:rsidR="00016678" w:rsidRDefault="00016678" w:rsidP="00016678">
      <w:pPr>
        <w:pStyle w:val="Heading3"/>
      </w:pPr>
      <w:bookmarkStart w:id="2" w:name="usb-kommunikation"/>
      <w:bookmarkEnd w:id="1"/>
      <w:r>
        <w:t xml:space="preserve">3. </w:t>
      </w:r>
      <w:r>
        <w:rPr>
          <w:b/>
          <w:bCs/>
        </w:rPr>
        <w:t>USB-Kommunikation</w:t>
      </w:r>
    </w:p>
    <w:p w14:paraId="0E9846C8" w14:textId="012C6B1B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lang w:val="de-AT"/>
        </w:rPr>
        <w:t xml:space="preserve">Um eine Verbindung zum Raspberry Pi über USB herzustellen, benötigst du einen </w:t>
      </w:r>
      <w:r w:rsidRPr="00016678">
        <w:rPr>
          <w:b/>
          <w:bCs/>
          <w:lang w:val="de-AT"/>
        </w:rPr>
        <w:t>USB-</w:t>
      </w:r>
      <w:proofErr w:type="spellStart"/>
      <w:r w:rsidRPr="00016678">
        <w:rPr>
          <w:b/>
          <w:bCs/>
          <w:lang w:val="de-AT"/>
        </w:rPr>
        <w:t>to</w:t>
      </w:r>
      <w:proofErr w:type="spellEnd"/>
      <w:r w:rsidRPr="00016678">
        <w:rPr>
          <w:b/>
          <w:bCs/>
          <w:lang w:val="de-AT"/>
        </w:rPr>
        <w:t>-Serial-Wandler</w:t>
      </w:r>
      <w:r w:rsidRPr="00016678">
        <w:rPr>
          <w:lang w:val="de-AT"/>
        </w:rPr>
        <w:t xml:space="preserve"> </w:t>
      </w:r>
      <w:r w:rsidR="00666639" w:rsidRPr="00666639">
        <w:rPr>
          <w:lang w:val="de-AT"/>
        </w:rPr>
        <w:t>MCP2200</w:t>
      </w:r>
    </w:p>
    <w:p w14:paraId="02E01890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lang w:val="de-AT"/>
        </w:rPr>
        <w:t>Verbinde die UART-Pins (RX/TX) des ATmega328 mit dem Wandler.</w:t>
      </w:r>
    </w:p>
    <w:p w14:paraId="6A1AFEBD" w14:textId="77777777" w:rsidR="00016678" w:rsidRDefault="00016678" w:rsidP="00016678">
      <w:pPr>
        <w:pStyle w:val="Heading3"/>
      </w:pPr>
      <w:bookmarkStart w:id="3" w:name="ansteuerung-der-komponenten"/>
      <w:bookmarkEnd w:id="2"/>
      <w:r>
        <w:t xml:space="preserve">4. </w:t>
      </w:r>
      <w:r>
        <w:rPr>
          <w:b/>
          <w:bCs/>
        </w:rPr>
        <w:t>Ansteuerung der Komponenten</w:t>
      </w:r>
    </w:p>
    <w:p w14:paraId="28AB7BDF" w14:textId="3D2F45D0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Lüfter</w:t>
      </w:r>
      <w:r w:rsidRPr="00016678">
        <w:rPr>
          <w:lang w:val="de-AT"/>
        </w:rPr>
        <w:t xml:space="preserve">: Die 4 Lüfter benötigen entweder PWM-Pins des ATmega328 </w:t>
      </w:r>
    </w:p>
    <w:p w14:paraId="214E2002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proofErr w:type="spellStart"/>
      <w:r w:rsidRPr="00016678">
        <w:rPr>
          <w:b/>
          <w:bCs/>
          <w:lang w:val="de-AT"/>
        </w:rPr>
        <w:t>Servo</w:t>
      </w:r>
      <w:proofErr w:type="spellEnd"/>
      <w:r w:rsidRPr="00016678">
        <w:rPr>
          <w:lang w:val="de-AT"/>
        </w:rPr>
        <w:t xml:space="preserve">: Für den </w:t>
      </w:r>
      <w:proofErr w:type="spellStart"/>
      <w:r w:rsidRPr="00016678">
        <w:rPr>
          <w:lang w:val="de-AT"/>
        </w:rPr>
        <w:t>Servo</w:t>
      </w:r>
      <w:proofErr w:type="spellEnd"/>
      <w:r w:rsidRPr="00016678">
        <w:rPr>
          <w:lang w:val="de-AT"/>
        </w:rPr>
        <w:t xml:space="preserve"> brauchst du einen PWM-Ausgang.</w:t>
      </w:r>
    </w:p>
    <w:p w14:paraId="4D2E9DE1" w14:textId="1A55494B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Schrittmotor</w:t>
      </w:r>
      <w:r w:rsidRPr="00016678">
        <w:rPr>
          <w:lang w:val="de-AT"/>
        </w:rPr>
        <w:t>: Zur Steuerung eines Schrittmotors DRV8825</w:t>
      </w:r>
    </w:p>
    <w:p w14:paraId="106BA093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Temperatursensoren</w:t>
      </w:r>
      <w:r w:rsidRPr="00016678">
        <w:rPr>
          <w:lang w:val="de-AT"/>
        </w:rPr>
        <w:t>: Die 4 Temperatursensoren (vermutlich NTCs oder Thermistoren) können an analogen Eingängen des ATmega328 angeschlossen werden.</w:t>
      </w:r>
    </w:p>
    <w:p w14:paraId="0BFBE718" w14:textId="77777777" w:rsidR="00016678" w:rsidRDefault="00016678" w:rsidP="00016678">
      <w:pPr>
        <w:pStyle w:val="Heading3"/>
      </w:pPr>
      <w:bookmarkStart w:id="4" w:name="bauelemente-und-verbindungen"/>
      <w:bookmarkEnd w:id="3"/>
      <w:r>
        <w:lastRenderedPageBreak/>
        <w:t xml:space="preserve">5. </w:t>
      </w:r>
      <w:r>
        <w:rPr>
          <w:b/>
          <w:bCs/>
        </w:rPr>
        <w:t>Bauelemente und Verbindungen</w:t>
      </w:r>
    </w:p>
    <w:p w14:paraId="59DD4654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Pull-</w:t>
      </w:r>
      <w:proofErr w:type="spellStart"/>
      <w:r w:rsidRPr="00016678">
        <w:rPr>
          <w:b/>
          <w:bCs/>
          <w:lang w:val="de-AT"/>
        </w:rPr>
        <w:t>up</w:t>
      </w:r>
      <w:proofErr w:type="spellEnd"/>
      <w:r w:rsidRPr="00016678">
        <w:rPr>
          <w:b/>
          <w:bCs/>
          <w:lang w:val="de-AT"/>
        </w:rPr>
        <w:t>/Pull-down Widerstände</w:t>
      </w:r>
      <w:r w:rsidRPr="00016678">
        <w:rPr>
          <w:lang w:val="de-AT"/>
        </w:rPr>
        <w:t>: Wenn du digitale Eingänge verwendest, vergiss nicht, entsprechende Widerstände (typischerweise 10k</w:t>
      </w:r>
      <w:r>
        <w:t>Ω</w:t>
      </w:r>
      <w:r w:rsidRPr="00016678">
        <w:rPr>
          <w:lang w:val="de-AT"/>
        </w:rPr>
        <w:t>) hinzuzufügen.</w:t>
      </w:r>
    </w:p>
    <w:p w14:paraId="18DFF0B7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Schutzdiode</w:t>
      </w:r>
      <w:r w:rsidRPr="00016678">
        <w:rPr>
          <w:lang w:val="de-AT"/>
        </w:rPr>
        <w:t xml:space="preserve">: Du kannst eine Schutzdiode (z. B. 1N4007) einbauen, um den </w:t>
      </w:r>
      <w:proofErr w:type="spellStart"/>
      <w:r w:rsidRPr="00016678">
        <w:rPr>
          <w:lang w:val="de-AT"/>
        </w:rPr>
        <w:t>ATmega</w:t>
      </w:r>
      <w:proofErr w:type="spellEnd"/>
      <w:r w:rsidRPr="00016678">
        <w:rPr>
          <w:lang w:val="de-AT"/>
        </w:rPr>
        <w:t xml:space="preserve"> vor Rückstrom zu schützen.</w:t>
      </w:r>
    </w:p>
    <w:p w14:paraId="62225B0B" w14:textId="77777777" w:rsidR="00016678" w:rsidRDefault="00016678" w:rsidP="00016678">
      <w:pPr>
        <w:pStyle w:val="Heading3"/>
      </w:pPr>
      <w:bookmarkStart w:id="5" w:name="kommunikation-mit-dem-raspberry-pi"/>
      <w:bookmarkEnd w:id="4"/>
      <w:r>
        <w:t xml:space="preserve">6. </w:t>
      </w:r>
      <w:r>
        <w:rPr>
          <w:b/>
          <w:bCs/>
        </w:rPr>
        <w:t>Kommunikation mit dem Raspberry Pi</w:t>
      </w:r>
    </w:p>
    <w:p w14:paraId="5B0BA889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b/>
          <w:bCs/>
          <w:lang w:val="de-AT"/>
        </w:rPr>
        <w:t>USB-Kabel</w:t>
      </w:r>
      <w:r w:rsidRPr="00016678">
        <w:rPr>
          <w:lang w:val="de-AT"/>
        </w:rPr>
        <w:t>: Stelle sicher, dass du die USB-Verbindung vom ATmega328 zum Raspberry Pi korrekt verdrahtest. Die USB-Leitung muss über den USB-zu-Seriell-Wandler laufen.</w:t>
      </w:r>
    </w:p>
    <w:p w14:paraId="694D6D0E" w14:textId="77777777" w:rsidR="00016678" w:rsidRDefault="00016678" w:rsidP="00016678">
      <w:pPr>
        <w:pStyle w:val="Heading3"/>
      </w:pPr>
      <w:bookmarkStart w:id="6" w:name="pcb-design"/>
      <w:bookmarkEnd w:id="5"/>
      <w:r>
        <w:t xml:space="preserve">7. </w:t>
      </w:r>
      <w:proofErr w:type="gramStart"/>
      <w:r>
        <w:rPr>
          <w:b/>
          <w:bCs/>
        </w:rPr>
        <w:t>PCB Design</w:t>
      </w:r>
      <w:proofErr w:type="gramEnd"/>
    </w:p>
    <w:p w14:paraId="5A5D9165" w14:textId="77777777" w:rsidR="00016678" w:rsidRPr="00016678" w:rsidRDefault="00016678" w:rsidP="00016678">
      <w:pPr>
        <w:pStyle w:val="Compact"/>
        <w:numPr>
          <w:ilvl w:val="0"/>
          <w:numId w:val="2"/>
        </w:numPr>
        <w:rPr>
          <w:lang w:val="de-AT"/>
        </w:rPr>
      </w:pPr>
      <w:r w:rsidRPr="00016678">
        <w:rPr>
          <w:lang w:val="de-AT"/>
        </w:rPr>
        <w:t>Nachdem du den Schaltplan erstellt hast, musst du entscheiden, wie du das PCB layouten möchtest, um die Verbindungen zwischen den Bauteilen herzustellen.</w:t>
      </w:r>
    </w:p>
    <w:bookmarkEnd w:id="6"/>
    <w:p w14:paraId="1B9B08C7" w14:textId="77777777" w:rsidR="00666639" w:rsidRDefault="00666639" w:rsidP="00F60A31"/>
    <w:p w14:paraId="65579514" w14:textId="77777777" w:rsidR="00666639" w:rsidRDefault="00666639" w:rsidP="00F60A31"/>
    <w:p w14:paraId="286342EF" w14:textId="25AC7D81" w:rsidR="00666639" w:rsidRDefault="00666639" w:rsidP="00F60A31">
      <w:r>
        <w:t>Offene Fragen</w:t>
      </w:r>
    </w:p>
    <w:p w14:paraId="296B50F5" w14:textId="63ED0251" w:rsidR="00666639" w:rsidRDefault="00666639" w:rsidP="00F60A31">
      <w:r>
        <w:t xml:space="preserve">Kann man den </w:t>
      </w:r>
      <w:proofErr w:type="spellStart"/>
      <w:r>
        <w:t>Atmega</w:t>
      </w:r>
      <w:proofErr w:type="spellEnd"/>
      <w:r>
        <w:t xml:space="preserve"> auch über die </w:t>
      </w:r>
      <w:proofErr w:type="gramStart"/>
      <w:r>
        <w:t>USB Schnittstelle</w:t>
      </w:r>
      <w:proofErr w:type="gramEnd"/>
      <w:r>
        <w:t xml:space="preserve"> programmieren? </w:t>
      </w:r>
    </w:p>
    <w:p w14:paraId="75F66441" w14:textId="532E95A2" w:rsidR="00666639" w:rsidRDefault="00666639" w:rsidP="00F60A31">
      <w:r>
        <w:t>Muss die Kommunikation über USB gehen?</w:t>
      </w:r>
    </w:p>
    <w:sectPr w:rsidR="00666639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AC7246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3F124A5"/>
    <w:multiLevelType w:val="hybridMultilevel"/>
    <w:tmpl w:val="A0EAB6B8"/>
    <w:lvl w:ilvl="0" w:tplc="947262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783160">
    <w:abstractNumId w:val="1"/>
  </w:num>
  <w:num w:numId="2" w16cid:durableId="579217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0A31"/>
    <w:rsid w:val="00016678"/>
    <w:rsid w:val="00666639"/>
    <w:rsid w:val="008008A4"/>
    <w:rsid w:val="0086665A"/>
    <w:rsid w:val="00F6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EDBF4"/>
  <w15:chartTrackingRefBased/>
  <w15:docId w15:val="{F74CF5E3-1944-4B47-BA7C-EFD72AD0C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e-AT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0A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0A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0A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0A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0A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0A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0A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0A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0A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0A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0A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0A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0A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0A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0A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0A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0A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0A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0A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0A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0A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0A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0A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0A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0A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0A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0A31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016678"/>
    <w:pPr>
      <w:spacing w:before="180" w:after="180" w:line="240" w:lineRule="auto"/>
    </w:pPr>
    <w:rPr>
      <w:kern w:val="0"/>
      <w:lang w:val="en-US"/>
      <w14:ligatures w14:val="none"/>
    </w:rPr>
  </w:style>
  <w:style w:type="paragraph" w:customStyle="1" w:styleId="Compact">
    <w:name w:val="Compact"/>
    <w:basedOn w:val="BodyText"/>
    <w:qFormat/>
    <w:rsid w:val="00016678"/>
    <w:pPr>
      <w:spacing w:before="36" w:after="36" w:line="240" w:lineRule="auto"/>
    </w:pPr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01667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66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0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UßNIGG Jan</dc:creator>
  <cp:keywords/>
  <dc:description/>
  <cp:lastModifiedBy>TRAUßNIGG Jan</cp:lastModifiedBy>
  <cp:revision>1</cp:revision>
  <dcterms:created xsi:type="dcterms:W3CDTF">2024-10-01T05:35:00Z</dcterms:created>
  <dcterms:modified xsi:type="dcterms:W3CDTF">2024-10-01T09:49:00Z</dcterms:modified>
</cp:coreProperties>
</file>